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7B4D" w:rsidRDefault="00C57B4D" w:rsidP="00C57B4D">
      <w:r>
        <w:t xml:space="preserve">South Gate Earth Day </w:t>
      </w:r>
    </w:p>
    <w:p w:rsidR="00C57B4D" w:rsidRDefault="00C57B4D" w:rsidP="00C57B4D">
      <w:r>
        <w:t>Saturday April 23</w:t>
      </w:r>
    </w:p>
    <w:p w:rsidR="00C57B4D" w:rsidRDefault="00C57B4D" w:rsidP="00C57B4D">
      <w:r>
        <w:t>8:00am to 12:00pm</w:t>
      </w:r>
    </w:p>
    <w:p w:rsidR="000058BC" w:rsidRDefault="00C57B4D" w:rsidP="00C57B4D">
      <w:r>
        <w:t>South Gate Park</w:t>
      </w:r>
    </w:p>
    <w:p w:rsidR="00C57B4D" w:rsidRDefault="00C57B4D" w:rsidP="00C57B4D">
      <w:r>
        <w:t>Skid Row Day</w:t>
      </w:r>
    </w:p>
    <w:p w:rsidR="00C57B4D" w:rsidRDefault="00C57B4D" w:rsidP="00C57B4D">
      <w:r>
        <w:t xml:space="preserve"> Sunday April 24</w:t>
      </w:r>
    </w:p>
    <w:p w:rsidR="00C57B4D" w:rsidRDefault="00C57B4D" w:rsidP="00C57B4D">
      <w:r>
        <w:t>9:00am to 2:00pm</w:t>
      </w:r>
    </w:p>
    <w:p w:rsidR="00C57B4D" w:rsidRDefault="00C57B4D" w:rsidP="00C57B4D">
      <w:r>
        <w:t xml:space="preserve">Los Angeles boys and girls club </w:t>
      </w:r>
    </w:p>
    <w:p w:rsidR="00C57B4D" w:rsidRDefault="00C57B4D" w:rsidP="00C57B4D">
      <w:r>
        <w:t>2635 Pasadena ave, Los Angeles, CA 90031</w:t>
      </w:r>
    </w:p>
    <w:p w:rsidR="00C57B4D" w:rsidRDefault="00C57B4D" w:rsidP="00C57B4D"/>
    <w:p w:rsidR="000058BC" w:rsidRDefault="000058BC" w:rsidP="000058BC">
      <w:r>
        <w:t xml:space="preserve">LA Walks </w:t>
      </w:r>
      <w:proofErr w:type="gramStart"/>
      <w:r>
        <w:t>To</w:t>
      </w:r>
      <w:proofErr w:type="gramEnd"/>
      <w:r>
        <w:t xml:space="preserve"> Cure Lupus</w:t>
      </w:r>
    </w:p>
    <w:p w:rsidR="000058BC" w:rsidRDefault="000058BC" w:rsidP="000058BC">
      <w:r>
        <w:t>Date:  April 30, Saturday</w:t>
      </w:r>
    </w:p>
    <w:p w:rsidR="000058BC" w:rsidRDefault="000058BC" w:rsidP="000058BC">
      <w:r>
        <w:t>Time: 6:00PM-10:30PM</w:t>
      </w:r>
    </w:p>
    <w:p w:rsidR="000058BC" w:rsidRDefault="000058BC" w:rsidP="000058BC">
      <w:r>
        <w:t>Location: Pasadena Rose Bowl</w:t>
      </w:r>
    </w:p>
    <w:p w:rsidR="000058BC" w:rsidRDefault="000058BC" w:rsidP="000058BC">
      <w:r>
        <w:t>http://walk.lupusresearch.org/site/TR?fr_id=3870&amp;pg=entry</w:t>
      </w:r>
    </w:p>
    <w:p w:rsidR="000058BC" w:rsidRDefault="000058BC" w:rsidP="000058BC"/>
    <w:p w:rsidR="000058BC" w:rsidRDefault="000058BC" w:rsidP="000058BC">
      <w:r>
        <w:t>Spring Training Conference</w:t>
      </w:r>
    </w:p>
    <w:p w:rsidR="000058BC" w:rsidRDefault="000058BC" w:rsidP="000058BC">
      <w:r>
        <w:t>~Price: $5 Presale, $7 at the door~</w:t>
      </w:r>
    </w:p>
    <w:p w:rsidR="000058BC" w:rsidRDefault="000058BC" w:rsidP="000058BC">
      <w:r>
        <w:t>Last day to pay: April 18</w:t>
      </w:r>
    </w:p>
    <w:p w:rsidR="000058BC" w:rsidRDefault="000058BC" w:rsidP="000058BC">
      <w:r>
        <w:t>Date: May 7, Saturday</w:t>
      </w:r>
    </w:p>
    <w:p w:rsidR="000058BC" w:rsidRDefault="000058BC" w:rsidP="000058BC">
      <w:r>
        <w:t>Time: 9:00AM - 4:00PM</w:t>
      </w:r>
    </w:p>
    <w:p w:rsidR="000058BC" w:rsidRDefault="000058BC" w:rsidP="000058BC">
      <w:r>
        <w:t>Location: CSU Fullerton</w:t>
      </w:r>
    </w:p>
    <w:p w:rsidR="000058BC" w:rsidRDefault="00C57B4D" w:rsidP="000058BC">
      <w:hyperlink r:id="rId5" w:history="1">
        <w:r w:rsidRPr="00E76065">
          <w:rPr>
            <w:rStyle w:val="Hyperlink"/>
          </w:rPr>
          <w:t>http://www.cnhcirclek.org/</w:t>
        </w:r>
      </w:hyperlink>
    </w:p>
    <w:p w:rsidR="00C57B4D" w:rsidRDefault="00C57B4D" w:rsidP="00C57B4D"/>
    <w:p w:rsidR="00C57B4D" w:rsidRDefault="00C57B4D" w:rsidP="00C57B4D"/>
    <w:p w:rsidR="00C57B4D" w:rsidRDefault="00C57B4D" w:rsidP="00C57B4D">
      <w:bookmarkStart w:id="0" w:name="_GoBack"/>
      <w:bookmarkEnd w:id="0"/>
      <w:r>
        <w:t>MPK Kiwanis Play Day</w:t>
      </w:r>
    </w:p>
    <w:p w:rsidR="00C57B4D" w:rsidRDefault="00C57B4D" w:rsidP="00C57B4D">
      <w:r>
        <w:t>Friday May 13th – Sunday May 15</w:t>
      </w:r>
    </w:p>
    <w:p w:rsidR="00C57B4D" w:rsidRDefault="00C57B4D" w:rsidP="00C57B4D">
      <w:r>
        <w:t>Time 9:00am-11:00pm</w:t>
      </w:r>
    </w:p>
    <w:p w:rsidR="00C57B4D" w:rsidRDefault="00C57B4D" w:rsidP="00C57B4D">
      <w:r>
        <w:t>Barnes Park</w:t>
      </w:r>
    </w:p>
    <w:p w:rsidR="000058BC" w:rsidRDefault="000058BC" w:rsidP="000058BC"/>
    <w:p w:rsidR="000058BC" w:rsidRDefault="000058BC" w:rsidP="000058BC">
      <w:r>
        <w:t>E-Sports Day</w:t>
      </w:r>
    </w:p>
    <w:p w:rsidR="000058BC" w:rsidRDefault="000058BC" w:rsidP="000058BC">
      <w:r>
        <w:t>Date: May 19th, Thursday</w:t>
      </w:r>
    </w:p>
    <w:p w:rsidR="000058BC" w:rsidRDefault="000058BC" w:rsidP="000058BC">
      <w:r>
        <w:t>Time: 10:30AM - 6:00PM</w:t>
      </w:r>
    </w:p>
    <w:p w:rsidR="006C5C35" w:rsidRDefault="000058BC">
      <w:r>
        <w:t>Location: University Student Union (USU)</w:t>
      </w:r>
    </w:p>
    <w:sectPr w:rsidR="006C5C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0MjMyNzOxMDUztTBS0lEKTi0uzszPAykwqgUAdrh4HiwAAAA="/>
  </w:docVars>
  <w:rsids>
    <w:rsidRoot w:val="000058BC"/>
    <w:rsid w:val="000058BC"/>
    <w:rsid w:val="006C5C35"/>
    <w:rsid w:val="00C5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7B4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7B4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nhcirclek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</dc:creator>
  <cp:lastModifiedBy>Vic</cp:lastModifiedBy>
  <cp:revision>2</cp:revision>
  <dcterms:created xsi:type="dcterms:W3CDTF">2016-04-20T23:33:00Z</dcterms:created>
  <dcterms:modified xsi:type="dcterms:W3CDTF">2016-04-20T23:33:00Z</dcterms:modified>
</cp:coreProperties>
</file>